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9ce6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0d32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33fa2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